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0" w:name="X7e7ac00c4e9b0b432105eaeeaac8d65f1a2d453"/>
    <w:p>
      <w:pPr>
        <w:pStyle w:val="Heading1"/>
      </w:pPr>
      <w:r>
        <w:t xml:space="preserve">Cover Letter for Welder Position in France Marseille</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Marseille, France</w:t>
      </w:r>
    </w:p>
    <w:p>
      <w:pPr>
        <w:pStyle w:val="BodyText"/>
      </w:pPr>
      <w:r>
        <w:t xml:space="preserve">Dear Hiring Manager,</w:t>
      </w:r>
    </w:p>
    <w:p>
      <w:pPr>
        <w:pStyle w:val="BodyText"/>
      </w:pPr>
      <w:r>
        <w:t xml:space="preserve">I am writing to express my enthusiastic interest in the Welder position at your esteemed organization in Marseille, France. With a robust background in metal fabrication and welding, coupled with a deep appreciation for the vibrant industrial landscape of Marseille, I am confident that my skills and dedication align perfectly with your requirements. As a certified welder with over [X years] of experience in [specific industries such as shipbuilding, construction, or manufacturing], I am eager to contribute to your team while immersing myself in the unique opportunities that France’s dynamic city of Marseille offers.</w:t>
      </w:r>
    </w:p>
    <w:p>
      <w:pPr>
        <w:pStyle w:val="BodyText"/>
      </w:pPr>
      <w:r>
        <w:t xml:space="preserve">My journey as a Welder began with formal training at [Training Institution Name], where I earned my [Certification Name, e.g., CQP or DEP], which equipped me with the technical expertise to perform a wide range of welding processes, including MIG, TIG, and arc welding. Throughout my career, I have worked on diverse projects that demanded precision, attention to detail, and a strong commitment to safety standards. Whether repairing industrial machinery or constructing custom metal structures, I have consistently delivered results that meet or exceed client expectations.</w:t>
      </w:r>
    </w:p>
    <w:p>
      <w:pPr>
        <w:pStyle w:val="BodyText"/>
      </w:pPr>
      <w:r>
        <w:t xml:space="preserve">What sets me apart as a Welder is my ability to adapt to challenging environments while maintaining the highest level of quality. In [Previous Company Name], I was responsible for welding components for [specific industry, e.g., maritime equipment or architectural frameworks], ensuring compliance with international standards such as ISO 9001 and EN 15085. My hands-on experience in high-pressure settings has honed my problem-solving skills and reinforced my belief that every project, no matter how complex, can be executed with excellence through teamwork and perseverance.</w:t>
      </w:r>
    </w:p>
    <w:p>
      <w:pPr>
        <w:pStyle w:val="BodyText"/>
      </w:pPr>
      <w:r>
        <w:t xml:space="preserve">While I have worked in various regions, the opportunity to contribute to a company based in Marseille is particularly exciting. The city’s strategic location as a hub for trade, shipbuilding, and construction presents a unique environment where my expertise can make a meaningful impact. I am especially drawn to [Company Name]’s reputation for innovation and quality, which resonates with my own professional values. I am eager to bring my technical proficiency and passion for welding to your team while learning from the rich industrial heritage of Marseille.</w:t>
      </w:r>
    </w:p>
    <w:p>
      <w:pPr>
        <w:pStyle w:val="BodyText"/>
      </w:pPr>
      <w:r>
        <w:t xml:space="preserve">Proficiency in French is an asset that I have cultivated through both formal education and professional interactions. This language skill allows me to communicate effectively with colleagues, understand local regulations, and integrate seamlessly into your workplace. Additionally, my ability to work collaboratively in multicultural teams ensures that I can contribute positively to your project goals while respecting the diverse perspectives of my teammates.</w:t>
      </w:r>
    </w:p>
    <w:p>
      <w:pPr>
        <w:pStyle w:val="BodyText"/>
      </w:pPr>
      <w:r>
        <w:t xml:space="preserve">As a Welder, I am deeply committed to safety protocols and environmental responsibility. I adhere strictly to OSHA guidelines and prioritize sustainable practices in all my work. In Marseille, where industries are increasingly focused on eco-friendly solutions, I am keen to support your initiatives by applying best practices that minimize waste and maximize efficiency.</w:t>
      </w:r>
    </w:p>
    <w:p>
      <w:pPr>
        <w:pStyle w:val="BodyText"/>
      </w:pPr>
      <w:r>
        <w:t xml:space="preserve">What excites me most about this opportunity is the chance to contribute to a city known for its energy and creativity. Marseille’s blend of historic architecture and modern infrastructure offers a dynamic backdrop for welding projects that challenge and inspire. Whether working on large-scale construction endeavors or intricate metal art installations, I am ready to bring my skills to life in this inspiring environment.</w:t>
      </w:r>
    </w:p>
    <w:p>
      <w:pPr>
        <w:pStyle w:val="BodyText"/>
      </w:pPr>
      <w:r>
        <w:t xml:space="preserve">I would welcome the opportunity to discuss how my background, certifications, and enthusiasm for welding align with the needs of your team. Thank you for considering my application. I look forward to the possibility of contributing to [Company Name]’s success in France Marseille and growing professionally within such a vibrant industry.</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France Marseille</dc:title>
  <dc:creator/>
  <dc:language>en</dc:language>
  <cp:keywords/>
  <dcterms:created xsi:type="dcterms:W3CDTF">2026-07-21T03:21:37Z</dcterms:created>
  <dcterms:modified xsi:type="dcterms:W3CDTF">2026-07-21T03:21:37Z</dcterms:modified>
</cp:coreProperties>
</file>

<file path=docProps/custom.xml><?xml version="1.0" encoding="utf-8"?>
<Properties xmlns="http://schemas.openxmlformats.org/officeDocument/2006/custom-properties" xmlns:vt="http://schemas.openxmlformats.org/officeDocument/2006/docPropsVTypes"/>
</file>